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64DAB94F"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51D2949"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7DD34127" w:rsidR="00123D81" w:rsidRPr="00801920" w:rsidRDefault="00123D81" w:rsidP="00801920">
      <w:pPr>
        <w:rPr>
          <w:b/>
          <w:bCs/>
        </w:rPr>
      </w:pPr>
      <w:r w:rsidRPr="00B47A9E">
        <w:rPr>
          <w:rFonts w:asciiTheme="minorHAnsi" w:hAnsiTheme="minorHAnsi" w:cstheme="minorHAnsi"/>
          <w:sz w:val="22"/>
          <w:szCs w:val="22"/>
        </w:rPr>
        <w:t xml:space="preserve">We wish to connect with you for below position </w:t>
      </w:r>
    </w:p>
    <w:p w14:paraId="3917E15D" w14:textId="0649779B" w:rsidR="00DB45D1" w:rsidRPr="00DB45D1" w:rsidRDefault="00123D81" w:rsidP="00451D82">
      <w:pPr>
        <w:pStyle w:val="ListParagraph"/>
        <w:numPr>
          <w:ilvl w:val="0"/>
          <w:numId w:val="1"/>
        </w:numPr>
        <w:jc w:val="both"/>
        <w:rPr>
          <w:rFonts w:asciiTheme="minorHAnsi" w:hAnsiTheme="minorHAnsi" w:cstheme="minorHAnsi"/>
          <w:sz w:val="22"/>
          <w:szCs w:val="22"/>
        </w:rPr>
      </w:pPr>
      <w:r w:rsidRPr="00DB45D1">
        <w:rPr>
          <w:rFonts w:asciiTheme="minorHAnsi" w:hAnsiTheme="minorHAnsi" w:cstheme="minorHAnsi"/>
          <w:sz w:val="22"/>
          <w:szCs w:val="22"/>
        </w:rPr>
        <w:t>Designation</w:t>
      </w:r>
      <w:r w:rsidR="000B7A5A">
        <w:rPr>
          <w:rFonts w:asciiTheme="minorHAnsi" w:hAnsiTheme="minorHAnsi" w:cstheme="minorHAnsi"/>
          <w:b/>
          <w:bCs/>
          <w:sz w:val="22"/>
          <w:szCs w:val="22"/>
        </w:rPr>
        <w:t xml:space="preserve">: </w:t>
      </w:r>
      <w:r w:rsidR="000B7A5A" w:rsidRPr="000B7A5A">
        <w:rPr>
          <w:rFonts w:asciiTheme="minorHAnsi" w:hAnsiTheme="minorHAnsi" w:cstheme="minorHAnsi"/>
          <w:sz w:val="22"/>
          <w:szCs w:val="22"/>
        </w:rPr>
        <w:t>Director- Business Development (GCC)</w:t>
      </w:r>
    </w:p>
    <w:p w14:paraId="04C97D17" w14:textId="1D1B2682" w:rsidR="005C59D9" w:rsidRDefault="00123D81" w:rsidP="00DE359E">
      <w:pPr>
        <w:pStyle w:val="ListParagraph"/>
        <w:numPr>
          <w:ilvl w:val="0"/>
          <w:numId w:val="1"/>
        </w:numPr>
        <w:jc w:val="both"/>
        <w:rPr>
          <w:rFonts w:asciiTheme="minorHAnsi" w:hAnsiTheme="minorHAnsi" w:cstheme="minorHAnsi"/>
          <w:sz w:val="22"/>
          <w:szCs w:val="22"/>
        </w:rPr>
      </w:pPr>
      <w:r w:rsidRPr="005C59D9">
        <w:rPr>
          <w:rFonts w:asciiTheme="minorHAnsi" w:hAnsiTheme="minorHAnsi" w:cstheme="minorHAnsi"/>
          <w:bCs/>
          <w:sz w:val="22"/>
          <w:szCs w:val="22"/>
        </w:rPr>
        <w:t>Qualification:</w:t>
      </w:r>
      <w:r w:rsidR="00B67A45" w:rsidRPr="005C59D9">
        <w:rPr>
          <w:rStyle w:val="content"/>
          <w:rFonts w:asciiTheme="minorHAnsi" w:hAnsiTheme="minorHAnsi" w:cstheme="minorHAnsi"/>
          <w:bCs/>
          <w:sz w:val="22"/>
          <w:szCs w:val="22"/>
        </w:rPr>
        <w:t xml:space="preserve"> </w:t>
      </w:r>
      <w:r w:rsidR="005C59D9" w:rsidRPr="00BB6DAF">
        <w:rPr>
          <w:rFonts w:asciiTheme="minorHAnsi" w:eastAsiaTheme="minorHAnsi" w:hAnsiTheme="minorHAnsi" w:cstheme="minorHAnsi"/>
          <w:sz w:val="22"/>
          <w:szCs w:val="22"/>
          <w:lang w:val="en-IN"/>
        </w:rPr>
        <w:t xml:space="preserve">Bachelor’s degree in engineering, </w:t>
      </w:r>
      <w:r w:rsidR="005C59D9">
        <w:rPr>
          <w:rFonts w:cstheme="minorHAnsi"/>
        </w:rPr>
        <w:t xml:space="preserve">E&amp;TC, </w:t>
      </w:r>
      <w:r w:rsidR="005C59D9" w:rsidRPr="00BB6DAF">
        <w:rPr>
          <w:rFonts w:asciiTheme="minorHAnsi" w:eastAsiaTheme="minorHAnsi" w:hAnsiTheme="minorHAnsi" w:cstheme="minorHAnsi"/>
          <w:sz w:val="22"/>
          <w:szCs w:val="22"/>
          <w:lang w:val="en-IN"/>
        </w:rPr>
        <w:t>Computer Science, or related field</w:t>
      </w:r>
      <w:r w:rsidR="005C59D9" w:rsidRPr="005C59D9">
        <w:rPr>
          <w:rFonts w:asciiTheme="minorHAnsi" w:hAnsiTheme="minorHAnsi" w:cstheme="minorHAnsi"/>
          <w:sz w:val="22"/>
          <w:szCs w:val="22"/>
        </w:rPr>
        <w:t xml:space="preserve"> </w:t>
      </w:r>
    </w:p>
    <w:p w14:paraId="5EF7E1E6" w14:textId="3D947E99" w:rsidR="00811DAD" w:rsidRPr="005C59D9" w:rsidRDefault="00123D81" w:rsidP="00DE359E">
      <w:pPr>
        <w:pStyle w:val="ListParagraph"/>
        <w:numPr>
          <w:ilvl w:val="0"/>
          <w:numId w:val="1"/>
        </w:numPr>
        <w:jc w:val="both"/>
        <w:rPr>
          <w:rFonts w:asciiTheme="minorHAnsi" w:hAnsiTheme="minorHAnsi" w:cstheme="minorHAnsi"/>
          <w:sz w:val="22"/>
          <w:szCs w:val="22"/>
        </w:rPr>
      </w:pPr>
      <w:r w:rsidRPr="005C59D9">
        <w:rPr>
          <w:rFonts w:asciiTheme="minorHAnsi" w:hAnsiTheme="minorHAnsi" w:cstheme="minorHAnsi"/>
          <w:sz w:val="22"/>
          <w:szCs w:val="22"/>
        </w:rPr>
        <w:t>Location:</w:t>
      </w:r>
      <w:r w:rsidR="000E0F3D" w:rsidRPr="005C59D9">
        <w:rPr>
          <w:rFonts w:asciiTheme="minorHAnsi" w:hAnsiTheme="minorHAnsi" w:cstheme="minorHAnsi"/>
          <w:sz w:val="22"/>
          <w:szCs w:val="22"/>
        </w:rPr>
        <w:t xml:space="preserve"> Pune</w:t>
      </w:r>
    </w:p>
    <w:p w14:paraId="01C74A47" w14:textId="5A9549EF"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956632">
        <w:rPr>
          <w:rFonts w:asciiTheme="minorHAnsi" w:hAnsiTheme="minorHAnsi" w:cstheme="minorHAnsi"/>
          <w:sz w:val="22"/>
          <w:szCs w:val="22"/>
        </w:rPr>
        <w:t xml:space="preserve"> </w:t>
      </w:r>
      <w:r w:rsidR="000B7A5A">
        <w:rPr>
          <w:rFonts w:asciiTheme="minorHAnsi" w:hAnsiTheme="minorHAnsi" w:cstheme="minorHAnsi"/>
          <w:sz w:val="22"/>
          <w:szCs w:val="22"/>
        </w:rPr>
        <w:t>8-12</w:t>
      </w:r>
      <w:r w:rsidR="005C59D9">
        <w:rPr>
          <w:rFonts w:asciiTheme="minorHAnsi" w:hAnsiTheme="minorHAnsi" w:cstheme="minorHAnsi"/>
          <w:sz w:val="22"/>
          <w:szCs w:val="22"/>
        </w:rPr>
        <w:t xml:space="preserve"> Y</w:t>
      </w:r>
      <w:r w:rsidR="0074581C" w:rsidRPr="00B47A9E">
        <w:rPr>
          <w:rFonts w:asciiTheme="minorHAnsi" w:hAnsiTheme="minorHAnsi" w:cstheme="minorHAnsi"/>
          <w:color w:val="000000"/>
          <w:sz w:val="22"/>
          <w:szCs w:val="22"/>
        </w:rPr>
        <w:t>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6604B3FA" w14:textId="77777777" w:rsidR="009C17A7" w:rsidRPr="00BE2609" w:rsidRDefault="009C17A7" w:rsidP="009C17A7">
      <w:pPr>
        <w:spacing w:before="100" w:beforeAutospacing="1" w:after="100" w:afterAutospacing="1"/>
        <w:rPr>
          <w:rFonts w:asciiTheme="minorHAnsi" w:hAnsiTheme="minorHAnsi" w:cstheme="minorHAnsi"/>
          <w:sz w:val="22"/>
          <w:szCs w:val="22"/>
          <w:lang w:val="en-IN"/>
        </w:rPr>
      </w:pPr>
      <w:r w:rsidRPr="00BE2609">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 </w:t>
      </w:r>
    </w:p>
    <w:p w14:paraId="5D795FFA" w14:textId="77777777" w:rsidR="009C17A7" w:rsidRDefault="009C17A7" w:rsidP="009C17A7">
      <w:pPr>
        <w:spacing w:before="100" w:beforeAutospacing="1" w:after="100" w:afterAutospacing="1"/>
        <w:rPr>
          <w:rFonts w:asciiTheme="minorHAnsi" w:hAnsiTheme="minorHAnsi" w:cstheme="minorHAnsi"/>
          <w:sz w:val="22"/>
          <w:szCs w:val="22"/>
          <w:lang w:val="en-IN"/>
        </w:rPr>
      </w:pPr>
      <w:r w:rsidRPr="00BE2609">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1463E01A" w14:textId="77777777" w:rsidR="009C17A7" w:rsidRDefault="009C17A7" w:rsidP="009C17A7">
      <w:pPr>
        <w:spacing w:before="100" w:beforeAutospacing="1" w:after="100" w:afterAutospacing="1"/>
        <w:rPr>
          <w:rFonts w:asciiTheme="minorHAnsi" w:hAnsiTheme="minorHAnsi" w:cstheme="minorHAnsi"/>
          <w:sz w:val="22"/>
          <w:szCs w:val="22"/>
        </w:rPr>
      </w:pPr>
      <w:r w:rsidRPr="00A33E16">
        <w:rPr>
          <w:rFonts w:asciiTheme="minorHAnsi" w:hAnsiTheme="minorHAnsi" w:cstheme="minorHAnsi"/>
          <w:sz w:val="22"/>
          <w:szCs w:val="22"/>
        </w:rPr>
        <w:t>Experienced in implementing secure development methodologies, ensuring robust protection of sensitive data and systems integrity.</w:t>
      </w:r>
    </w:p>
    <w:p w14:paraId="4ED7BB52" w14:textId="5698F699" w:rsidR="00206B8D" w:rsidRPr="00B47A9E" w:rsidRDefault="009C17A7" w:rsidP="009C17A7">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46A82103" w14:textId="77777777" w:rsidR="00B96AEB" w:rsidRPr="00B96AEB" w:rsidRDefault="00B96AEB" w:rsidP="00B96AEB">
      <w:p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Global Capability Center (GCC) sales, account growth, and delivery excellence for global enterprises. This position requires a senior leader who combines strong delivery management expertise with GCC solutioning, client engagement, and revenue growth responsibilities.</w:t>
      </w:r>
    </w:p>
    <w:p w14:paraId="22ABD5A0" w14:textId="78AF92C3" w:rsidR="00B96AEB" w:rsidRPr="00B96AEB" w:rsidRDefault="00B96AEB" w:rsidP="00B96AEB">
      <w:p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The role will focus on building, scaling, and monetizing GCCs, supporting pre-sales, new GCC setup discussions, account expansion, renewals, and long-term strategic partnerships, while ensuring high-quality delivery across Infrastructure Management, Application Development, and Managed Services.</w:t>
      </w:r>
    </w:p>
    <w:p w14:paraId="352F1F03" w14:textId="77777777" w:rsidR="00B96AEB" w:rsidRPr="00B96AEB" w:rsidRDefault="00B96AEB" w:rsidP="00B96AEB">
      <w:pPr>
        <w:spacing w:before="100" w:beforeAutospacing="1" w:after="100" w:afterAutospacing="1"/>
        <w:rPr>
          <w:rFonts w:asciiTheme="minorHAnsi" w:eastAsiaTheme="minorHAnsi" w:hAnsiTheme="minorHAnsi" w:cstheme="minorHAnsi"/>
          <w:b/>
          <w:bCs/>
          <w:sz w:val="22"/>
          <w:szCs w:val="22"/>
          <w:lang w:val="en-IN"/>
        </w:rPr>
      </w:pPr>
      <w:r w:rsidRPr="00B96AEB">
        <w:rPr>
          <w:rFonts w:asciiTheme="minorHAnsi" w:eastAsiaTheme="minorHAnsi" w:hAnsiTheme="minorHAnsi" w:cstheme="minorHAnsi"/>
          <w:b/>
          <w:bCs/>
          <w:sz w:val="22"/>
          <w:szCs w:val="22"/>
          <w:lang w:val="en-IN"/>
        </w:rPr>
        <w:t>Key Responsibilities</w:t>
      </w:r>
    </w:p>
    <w:p w14:paraId="6BC57F4B" w14:textId="77777777" w:rsidR="00B96AEB" w:rsidRPr="000B7A5A" w:rsidRDefault="00B96AEB" w:rsidP="00B96AEB">
      <w:pPr>
        <w:spacing w:before="100" w:beforeAutospacing="1" w:after="100" w:afterAutospacing="1"/>
        <w:rPr>
          <w:rFonts w:asciiTheme="minorHAnsi" w:eastAsiaTheme="minorHAnsi" w:hAnsiTheme="minorHAnsi" w:cstheme="minorHAnsi"/>
          <w:b/>
          <w:bCs/>
          <w:sz w:val="22"/>
          <w:szCs w:val="22"/>
          <w:lang w:val="en-IN"/>
        </w:rPr>
      </w:pPr>
      <w:r w:rsidRPr="000B7A5A">
        <w:rPr>
          <w:rFonts w:asciiTheme="minorHAnsi" w:eastAsiaTheme="minorHAnsi" w:hAnsiTheme="minorHAnsi" w:cstheme="minorHAnsi"/>
          <w:b/>
          <w:bCs/>
          <w:sz w:val="22"/>
          <w:szCs w:val="22"/>
          <w:lang w:val="en-IN"/>
        </w:rPr>
        <w:t>GCC Sales &amp; Account Growth</w:t>
      </w:r>
    </w:p>
    <w:p w14:paraId="12B14BD9" w14:textId="77777777" w:rsidR="00B96AEB" w:rsidRPr="00B96AEB" w:rsidRDefault="00B96AEB" w:rsidP="00B96AEB">
      <w:pPr>
        <w:numPr>
          <w:ilvl w:val="0"/>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Act as a key contributor to GCC sales strategy, supporting new GCC pursuits, expansions, and transformation opportunities for global clients.</w:t>
      </w:r>
    </w:p>
    <w:p w14:paraId="36B77104" w14:textId="77777777" w:rsidR="00B96AEB" w:rsidRPr="00B96AEB" w:rsidRDefault="00B96AEB" w:rsidP="00B96AEB">
      <w:pPr>
        <w:numPr>
          <w:ilvl w:val="0"/>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Partner closely with Sales, Pre-Sales, and Account Management teams to:</w:t>
      </w:r>
    </w:p>
    <w:p w14:paraId="36776E3C" w14:textId="77777777" w:rsidR="00B96AEB" w:rsidRPr="00B96AEB" w:rsidRDefault="00B96AEB" w:rsidP="00B96AEB">
      <w:pPr>
        <w:numPr>
          <w:ilvl w:val="1"/>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Shape GCC value propositions, operating models, and pricing</w:t>
      </w:r>
    </w:p>
    <w:p w14:paraId="1ECCCE16" w14:textId="77777777" w:rsidR="00B96AEB" w:rsidRPr="00B96AEB" w:rsidRDefault="00B96AEB" w:rsidP="00B96AEB">
      <w:pPr>
        <w:numPr>
          <w:ilvl w:val="1"/>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Support RFPs, proposals, client presentations, and executive discussions</w:t>
      </w:r>
    </w:p>
    <w:p w14:paraId="320AF71D" w14:textId="77777777" w:rsidR="00B96AEB" w:rsidRPr="00B96AEB" w:rsidRDefault="00B96AEB" w:rsidP="00B96AEB">
      <w:pPr>
        <w:numPr>
          <w:ilvl w:val="0"/>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Lead client-facing GCC discussions, including:</w:t>
      </w:r>
    </w:p>
    <w:p w14:paraId="69B6D432" w14:textId="77777777" w:rsidR="00B96AEB" w:rsidRPr="00B96AEB" w:rsidRDefault="00B96AEB" w:rsidP="00B96AEB">
      <w:pPr>
        <w:numPr>
          <w:ilvl w:val="1"/>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GCC setup, scale-up, and optimization models</w:t>
      </w:r>
    </w:p>
    <w:p w14:paraId="25F77901" w14:textId="77777777" w:rsidR="00B96AEB" w:rsidRPr="00B96AEB" w:rsidRDefault="00B96AEB" w:rsidP="00B96AEB">
      <w:pPr>
        <w:numPr>
          <w:ilvl w:val="1"/>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Cost optimization, talent strategy, and delivery transformation</w:t>
      </w:r>
    </w:p>
    <w:p w14:paraId="21E9D1FD" w14:textId="77777777" w:rsidR="00B96AEB" w:rsidRPr="00B96AEB" w:rsidRDefault="00B96AEB" w:rsidP="00B96AEB">
      <w:pPr>
        <w:numPr>
          <w:ilvl w:val="0"/>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Identify and drive revenue growth opportunities within existing accounts through:</w:t>
      </w:r>
    </w:p>
    <w:p w14:paraId="22299A59" w14:textId="77777777" w:rsidR="00B96AEB" w:rsidRPr="00B96AEB" w:rsidRDefault="00B96AEB" w:rsidP="00B96AEB">
      <w:pPr>
        <w:numPr>
          <w:ilvl w:val="1"/>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Service expansion</w:t>
      </w:r>
    </w:p>
    <w:p w14:paraId="31130E17" w14:textId="77777777" w:rsidR="00B96AEB" w:rsidRPr="00B96AEB" w:rsidRDefault="00B96AEB" w:rsidP="00B96AEB">
      <w:pPr>
        <w:numPr>
          <w:ilvl w:val="1"/>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Managed services adoption</w:t>
      </w:r>
    </w:p>
    <w:p w14:paraId="43106651" w14:textId="77777777" w:rsidR="00B96AEB" w:rsidRPr="00B96AEB" w:rsidRDefault="00B96AEB" w:rsidP="00B96AEB">
      <w:pPr>
        <w:numPr>
          <w:ilvl w:val="1"/>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Delivery transformation and automation initiatives</w:t>
      </w:r>
    </w:p>
    <w:p w14:paraId="673202B9" w14:textId="77777777" w:rsidR="00B96AEB" w:rsidRPr="00B96AEB" w:rsidRDefault="00B96AEB" w:rsidP="00B96AEB">
      <w:pPr>
        <w:numPr>
          <w:ilvl w:val="0"/>
          <w:numId w:val="36"/>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Support account renewals, contract negotiations, and long-term strategic engagements with GCC clients.</w:t>
      </w:r>
    </w:p>
    <w:p w14:paraId="049F501F" w14:textId="16996889" w:rsidR="00B96AEB" w:rsidRDefault="00B96AEB" w:rsidP="00B96AEB">
      <w:pPr>
        <w:spacing w:before="100" w:beforeAutospacing="1" w:after="100" w:afterAutospacing="1"/>
        <w:rPr>
          <w:rFonts w:asciiTheme="minorHAnsi" w:eastAsiaTheme="minorHAnsi" w:hAnsiTheme="minorHAnsi" w:cstheme="minorHAnsi"/>
          <w:b/>
          <w:bCs/>
          <w:sz w:val="22"/>
          <w:szCs w:val="22"/>
          <w:lang w:val="en-IN"/>
        </w:rPr>
      </w:pPr>
    </w:p>
    <w:p w14:paraId="00B77070" w14:textId="77777777" w:rsidR="00B96AEB" w:rsidRDefault="00B96AEB" w:rsidP="00B96AEB">
      <w:pPr>
        <w:spacing w:before="100" w:beforeAutospacing="1" w:after="100" w:afterAutospacing="1"/>
        <w:rPr>
          <w:rFonts w:asciiTheme="minorHAnsi" w:eastAsiaTheme="minorHAnsi" w:hAnsiTheme="minorHAnsi" w:cstheme="minorHAnsi"/>
          <w:b/>
          <w:bCs/>
          <w:sz w:val="22"/>
          <w:szCs w:val="22"/>
          <w:lang w:val="en-IN"/>
        </w:rPr>
      </w:pPr>
    </w:p>
    <w:p w14:paraId="61EB244F" w14:textId="77777777" w:rsidR="00B96AEB" w:rsidRPr="00B96AEB" w:rsidRDefault="00B96AEB" w:rsidP="00B96AEB">
      <w:pPr>
        <w:spacing w:before="100" w:beforeAutospacing="1" w:after="100" w:afterAutospacing="1"/>
        <w:rPr>
          <w:rFonts w:asciiTheme="minorHAnsi" w:eastAsiaTheme="minorHAnsi" w:hAnsiTheme="minorHAnsi" w:cstheme="minorHAnsi"/>
          <w:b/>
          <w:bCs/>
          <w:sz w:val="22"/>
          <w:szCs w:val="22"/>
          <w:lang w:val="en-IN"/>
        </w:rPr>
      </w:pPr>
    </w:p>
    <w:p w14:paraId="6ED171BA" w14:textId="77777777" w:rsidR="00B96AEB" w:rsidRPr="000B7A5A" w:rsidRDefault="00B96AEB" w:rsidP="00B96AEB">
      <w:pPr>
        <w:spacing w:before="100" w:beforeAutospacing="1" w:after="100" w:afterAutospacing="1"/>
        <w:rPr>
          <w:rFonts w:asciiTheme="minorHAnsi" w:eastAsiaTheme="minorHAnsi" w:hAnsiTheme="minorHAnsi" w:cstheme="minorHAnsi"/>
          <w:b/>
          <w:bCs/>
          <w:sz w:val="22"/>
          <w:szCs w:val="22"/>
          <w:lang w:val="en-IN"/>
        </w:rPr>
      </w:pPr>
      <w:r w:rsidRPr="000B7A5A">
        <w:rPr>
          <w:rFonts w:asciiTheme="minorHAnsi" w:eastAsiaTheme="minorHAnsi" w:hAnsiTheme="minorHAnsi" w:cstheme="minorHAnsi"/>
          <w:b/>
          <w:bCs/>
          <w:sz w:val="22"/>
          <w:szCs w:val="22"/>
          <w:lang w:val="en-IN"/>
        </w:rPr>
        <w:t>Delivery &amp; Operations Leadership</w:t>
      </w:r>
    </w:p>
    <w:p w14:paraId="7404DCCF" w14:textId="77777777" w:rsidR="00B96AEB" w:rsidRPr="00B96AEB" w:rsidRDefault="00B96AEB" w:rsidP="00B96AEB">
      <w:pPr>
        <w:numPr>
          <w:ilvl w:val="0"/>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Own end-to-end service delivery across multiple IT service lines:</w:t>
      </w:r>
    </w:p>
    <w:p w14:paraId="7997F54B" w14:textId="77777777" w:rsidR="00B96AEB" w:rsidRPr="00B96AEB" w:rsidRDefault="00B96AEB" w:rsidP="00B96AEB">
      <w:pPr>
        <w:numPr>
          <w:ilvl w:val="1"/>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Infrastructure Management Services (IMS)</w:t>
      </w:r>
    </w:p>
    <w:p w14:paraId="55AA4770" w14:textId="77777777" w:rsidR="00B96AEB" w:rsidRPr="00B96AEB" w:rsidRDefault="00B96AEB" w:rsidP="00B96AEB">
      <w:pPr>
        <w:numPr>
          <w:ilvl w:val="1"/>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Application Development &amp; Maintenance (ADM)</w:t>
      </w:r>
    </w:p>
    <w:p w14:paraId="00838402" w14:textId="77777777" w:rsidR="00B96AEB" w:rsidRPr="00B96AEB" w:rsidRDefault="00B96AEB" w:rsidP="00B96AEB">
      <w:pPr>
        <w:numPr>
          <w:ilvl w:val="1"/>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Managed Services</w:t>
      </w:r>
    </w:p>
    <w:p w14:paraId="506BFEEB" w14:textId="77777777" w:rsidR="00B96AEB" w:rsidRPr="00B96AEB" w:rsidRDefault="00B96AEB" w:rsidP="00B96AEB">
      <w:pPr>
        <w:numPr>
          <w:ilvl w:val="0"/>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Lead and manage large, multi-skilled delivery teams (50+ resources) across GCC, offshore, onshore, and global delivery models.</w:t>
      </w:r>
    </w:p>
    <w:p w14:paraId="5A1F4E12" w14:textId="77777777" w:rsidR="00B96AEB" w:rsidRPr="00B96AEB" w:rsidRDefault="00B96AEB" w:rsidP="00B96AEB">
      <w:pPr>
        <w:numPr>
          <w:ilvl w:val="0"/>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Ensure consistent adherence to SLAs, KPIs, governance frameworks, and contractual commitments.</w:t>
      </w:r>
    </w:p>
    <w:p w14:paraId="7E02DF87" w14:textId="77777777" w:rsidR="00B96AEB" w:rsidRPr="00B96AEB" w:rsidRDefault="00B96AEB" w:rsidP="00B96AEB">
      <w:pPr>
        <w:numPr>
          <w:ilvl w:val="0"/>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Act as the primary escalation point for delivery, operations, and client satisfaction.</w:t>
      </w:r>
    </w:p>
    <w:p w14:paraId="4F4639D3" w14:textId="77777777" w:rsidR="00B96AEB" w:rsidRPr="00B96AEB" w:rsidRDefault="00B96AEB" w:rsidP="00B96AEB">
      <w:pPr>
        <w:numPr>
          <w:ilvl w:val="0"/>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Drive service transition, stabilization, and transformation programs within GCC and global accounts.</w:t>
      </w:r>
    </w:p>
    <w:p w14:paraId="54253030" w14:textId="77777777" w:rsidR="00B96AEB" w:rsidRPr="00B96AEB" w:rsidRDefault="00B96AEB" w:rsidP="00B96AEB">
      <w:pPr>
        <w:numPr>
          <w:ilvl w:val="0"/>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Oversee delivery financials, including budgets, margins, utilization, forecasting, and cost optimization.</w:t>
      </w:r>
    </w:p>
    <w:p w14:paraId="31B687CA" w14:textId="77777777" w:rsidR="00B96AEB" w:rsidRPr="00B96AEB" w:rsidRDefault="00B96AEB" w:rsidP="00B96AEB">
      <w:pPr>
        <w:numPr>
          <w:ilvl w:val="0"/>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Identify delivery and operational risks and proactively implement mitigation strategies.</w:t>
      </w:r>
    </w:p>
    <w:p w14:paraId="6406D65C" w14:textId="08393B02" w:rsidR="00B96AEB" w:rsidRPr="00B96AEB" w:rsidRDefault="00B96AEB" w:rsidP="00B96AEB">
      <w:pPr>
        <w:numPr>
          <w:ilvl w:val="0"/>
          <w:numId w:val="37"/>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Ensure compliance with ITIL, ISO, security, and quality standards.</w:t>
      </w:r>
    </w:p>
    <w:p w14:paraId="755A6DD9" w14:textId="77777777" w:rsidR="00B96AEB" w:rsidRPr="000B7A5A" w:rsidRDefault="00B96AEB" w:rsidP="00B96AEB">
      <w:pPr>
        <w:spacing w:before="100" w:beforeAutospacing="1" w:after="100" w:afterAutospacing="1"/>
        <w:rPr>
          <w:rFonts w:asciiTheme="minorHAnsi" w:eastAsiaTheme="minorHAnsi" w:hAnsiTheme="minorHAnsi" w:cstheme="minorHAnsi"/>
          <w:b/>
          <w:bCs/>
          <w:sz w:val="22"/>
          <w:szCs w:val="22"/>
          <w:lang w:val="en-IN"/>
        </w:rPr>
      </w:pPr>
      <w:r w:rsidRPr="000B7A5A">
        <w:rPr>
          <w:rFonts w:asciiTheme="minorHAnsi" w:eastAsiaTheme="minorHAnsi" w:hAnsiTheme="minorHAnsi" w:cstheme="minorHAnsi"/>
          <w:b/>
          <w:bCs/>
          <w:sz w:val="22"/>
          <w:szCs w:val="22"/>
          <w:lang w:val="en-IN"/>
        </w:rPr>
        <w:t>Leadership &amp; Stakeholder Management</w:t>
      </w:r>
    </w:p>
    <w:p w14:paraId="29350349" w14:textId="77777777" w:rsidR="00B96AEB" w:rsidRPr="00B96AEB" w:rsidRDefault="00B96AEB" w:rsidP="00B96AEB">
      <w:pPr>
        <w:numPr>
          <w:ilvl w:val="0"/>
          <w:numId w:val="38"/>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Build strong relationships with CXOs, GCC heads, and senior client stakeholders.</w:t>
      </w:r>
    </w:p>
    <w:p w14:paraId="71CBDF42" w14:textId="77777777" w:rsidR="00B96AEB" w:rsidRPr="00B96AEB" w:rsidRDefault="00B96AEB" w:rsidP="00B96AEB">
      <w:pPr>
        <w:numPr>
          <w:ilvl w:val="0"/>
          <w:numId w:val="38"/>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Lead governance forums, QBRs, and executive steering committees.</w:t>
      </w:r>
    </w:p>
    <w:p w14:paraId="3540DBB7" w14:textId="77777777" w:rsidR="00B96AEB" w:rsidRPr="00B96AEB" w:rsidRDefault="00B96AEB" w:rsidP="00B96AEB">
      <w:pPr>
        <w:numPr>
          <w:ilvl w:val="0"/>
          <w:numId w:val="38"/>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Mentor delivery leaders and managers, driving talent development, performance management, and succession planning.</w:t>
      </w:r>
    </w:p>
    <w:p w14:paraId="09B97C77" w14:textId="30071B27" w:rsidR="00B96AEB" w:rsidRPr="00B96AEB" w:rsidRDefault="00B96AEB" w:rsidP="00B96AEB">
      <w:pPr>
        <w:numPr>
          <w:ilvl w:val="0"/>
          <w:numId w:val="38"/>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Operate effectively in matrixed, multi-vendor, and multicultural environments.</w:t>
      </w:r>
    </w:p>
    <w:p w14:paraId="2BE89442" w14:textId="77777777" w:rsidR="00B96AEB" w:rsidRPr="000B7A5A" w:rsidRDefault="00B96AEB" w:rsidP="00B96AEB">
      <w:pPr>
        <w:spacing w:before="100" w:beforeAutospacing="1" w:after="100" w:afterAutospacing="1"/>
        <w:rPr>
          <w:rFonts w:asciiTheme="minorHAnsi" w:eastAsiaTheme="minorHAnsi" w:hAnsiTheme="minorHAnsi" w:cstheme="minorHAnsi"/>
          <w:b/>
          <w:bCs/>
          <w:sz w:val="22"/>
          <w:szCs w:val="22"/>
          <w:lang w:val="en-IN"/>
        </w:rPr>
      </w:pPr>
      <w:r w:rsidRPr="000B7A5A">
        <w:rPr>
          <w:rFonts w:asciiTheme="minorHAnsi" w:eastAsiaTheme="minorHAnsi" w:hAnsiTheme="minorHAnsi" w:cstheme="minorHAnsi"/>
          <w:b/>
          <w:bCs/>
          <w:sz w:val="22"/>
          <w:szCs w:val="22"/>
          <w:lang w:val="en-IN"/>
        </w:rPr>
        <w:t>Required Skills &amp; Experience</w:t>
      </w:r>
    </w:p>
    <w:p w14:paraId="148C7634" w14:textId="6F254D63" w:rsidR="00B96AEB" w:rsidRPr="00B96AEB" w:rsidRDefault="000B7A5A" w:rsidP="00B96AEB">
      <w:pPr>
        <w:numPr>
          <w:ilvl w:val="0"/>
          <w:numId w:val="39"/>
        </w:numPr>
        <w:spacing w:before="100" w:beforeAutospacing="1" w:after="100" w:afterAutospacing="1"/>
        <w:rPr>
          <w:rFonts w:asciiTheme="minorHAnsi" w:eastAsiaTheme="minorHAnsi" w:hAnsiTheme="minorHAnsi" w:cstheme="minorHAnsi"/>
          <w:sz w:val="22"/>
          <w:szCs w:val="22"/>
          <w:lang w:val="en-IN"/>
        </w:rPr>
      </w:pPr>
      <w:r>
        <w:rPr>
          <w:rFonts w:asciiTheme="minorHAnsi" w:eastAsiaTheme="minorHAnsi" w:hAnsiTheme="minorHAnsi" w:cstheme="minorHAnsi"/>
          <w:sz w:val="22"/>
          <w:szCs w:val="22"/>
          <w:lang w:val="en-IN"/>
        </w:rPr>
        <w:t>8-12</w:t>
      </w:r>
      <w:r w:rsidR="00B96AEB" w:rsidRPr="00B96AEB">
        <w:rPr>
          <w:rFonts w:asciiTheme="minorHAnsi" w:eastAsiaTheme="minorHAnsi" w:hAnsiTheme="minorHAnsi" w:cstheme="minorHAnsi"/>
          <w:sz w:val="22"/>
          <w:szCs w:val="22"/>
          <w:lang w:val="en-IN"/>
        </w:rPr>
        <w:t xml:space="preserve"> years of experience in IT Services with a strong blend of GCC delivery and GCC sales/account growth exposure.</w:t>
      </w:r>
    </w:p>
    <w:p w14:paraId="6B9F74A4" w14:textId="77777777" w:rsidR="00B96AEB" w:rsidRPr="00B96AEB" w:rsidRDefault="00B96AEB" w:rsidP="00B96AEB">
      <w:pPr>
        <w:numPr>
          <w:ilvl w:val="0"/>
          <w:numId w:val="39"/>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Proven experience in:</w:t>
      </w:r>
    </w:p>
    <w:p w14:paraId="5F4AA9EB" w14:textId="77777777" w:rsidR="00B96AEB" w:rsidRPr="00B96AEB" w:rsidRDefault="00B96AEB" w:rsidP="00B96AEB">
      <w:pPr>
        <w:numPr>
          <w:ilvl w:val="1"/>
          <w:numId w:val="39"/>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GCC setup, scaling, and operations</w:t>
      </w:r>
    </w:p>
    <w:p w14:paraId="4E657D67" w14:textId="77777777" w:rsidR="00B96AEB" w:rsidRPr="00B96AEB" w:rsidRDefault="00B96AEB" w:rsidP="00B96AEB">
      <w:pPr>
        <w:numPr>
          <w:ilvl w:val="1"/>
          <w:numId w:val="39"/>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Supporting GCC sales, pre-sales, and account expansion initiatives</w:t>
      </w:r>
    </w:p>
    <w:p w14:paraId="2688BAE0" w14:textId="77777777" w:rsidR="00B96AEB" w:rsidRPr="00B96AEB" w:rsidRDefault="00B96AEB" w:rsidP="00B96AEB">
      <w:pPr>
        <w:numPr>
          <w:ilvl w:val="0"/>
          <w:numId w:val="39"/>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Strong delivery leadership experience across IMS, ADM, and Managed Services.</w:t>
      </w:r>
    </w:p>
    <w:p w14:paraId="6675F0C6" w14:textId="77777777" w:rsidR="00B96AEB" w:rsidRPr="00B96AEB" w:rsidRDefault="00B96AEB" w:rsidP="00B96AEB">
      <w:pPr>
        <w:numPr>
          <w:ilvl w:val="0"/>
          <w:numId w:val="39"/>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Experience managing large global delivery teams (50+ resources).</w:t>
      </w:r>
    </w:p>
    <w:p w14:paraId="55A2CE1F" w14:textId="77777777" w:rsidR="00B96AEB" w:rsidRPr="00B96AEB" w:rsidRDefault="00B96AEB" w:rsidP="00B96AEB">
      <w:pPr>
        <w:numPr>
          <w:ilvl w:val="0"/>
          <w:numId w:val="39"/>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Solid understanding of GCC operating models, ITIL, service governance, and global delivery frameworks.</w:t>
      </w:r>
    </w:p>
    <w:p w14:paraId="61CA4E35" w14:textId="77777777" w:rsidR="00B96AEB" w:rsidRPr="00B96AEB" w:rsidRDefault="00B96AEB" w:rsidP="00B96AEB">
      <w:pPr>
        <w:numPr>
          <w:ilvl w:val="0"/>
          <w:numId w:val="39"/>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Experience working with clients across US, Europe, APAC, and Middle East (GCC) regions.</w:t>
      </w:r>
    </w:p>
    <w:p w14:paraId="29272404" w14:textId="77777777" w:rsidR="00B96AEB" w:rsidRPr="00B96AEB" w:rsidRDefault="00B96AEB" w:rsidP="00B96AEB">
      <w:pPr>
        <w:numPr>
          <w:ilvl w:val="0"/>
          <w:numId w:val="39"/>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Strong financial acumen with experience in P&amp;L, margins, forecasting, and cost controls.</w:t>
      </w:r>
    </w:p>
    <w:p w14:paraId="7E9E6273" w14:textId="43CC8D7B" w:rsidR="00B96AEB" w:rsidRDefault="00B96AEB" w:rsidP="00B96AEB">
      <w:pPr>
        <w:numPr>
          <w:ilvl w:val="0"/>
          <w:numId w:val="39"/>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Excellent communication, stakeholder management, and negotiation skills.</w:t>
      </w:r>
    </w:p>
    <w:p w14:paraId="36634CD2" w14:textId="0C9AD25D" w:rsidR="00B9594C" w:rsidRPr="00B96AEB" w:rsidRDefault="00B9594C" w:rsidP="00B96AEB">
      <w:pPr>
        <w:numPr>
          <w:ilvl w:val="0"/>
          <w:numId w:val="39"/>
        </w:numPr>
        <w:spacing w:before="100" w:beforeAutospacing="1" w:after="100" w:afterAutospacing="1"/>
        <w:rPr>
          <w:rFonts w:asciiTheme="minorHAnsi" w:eastAsiaTheme="minorHAnsi" w:hAnsiTheme="minorHAnsi" w:cstheme="minorHAnsi"/>
          <w:sz w:val="22"/>
          <w:szCs w:val="22"/>
          <w:lang w:val="en-IN"/>
        </w:rPr>
      </w:pPr>
      <w:r w:rsidRPr="00B9594C">
        <w:rPr>
          <w:rFonts w:asciiTheme="minorHAnsi" w:eastAsiaTheme="minorHAnsi" w:hAnsiTheme="minorHAnsi" w:cstheme="minorHAnsi"/>
          <w:sz w:val="22"/>
          <w:szCs w:val="22"/>
        </w:rPr>
        <w:t>Experienced in implementing secure development methodologies, ensuring robust protection of sensitive data and systems integrity.</w:t>
      </w:r>
    </w:p>
    <w:p w14:paraId="1D33D8FB" w14:textId="77777777" w:rsidR="00B96AEB" w:rsidRPr="00B96AEB" w:rsidRDefault="00B96AEB" w:rsidP="00B96AEB">
      <w:p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Preferred Qualifications</w:t>
      </w:r>
    </w:p>
    <w:p w14:paraId="6917CAC1" w14:textId="77777777" w:rsidR="00B96AEB" w:rsidRPr="00B96AEB" w:rsidRDefault="00B96AEB" w:rsidP="00B96AEB">
      <w:pPr>
        <w:numPr>
          <w:ilvl w:val="0"/>
          <w:numId w:val="40"/>
        </w:numPr>
        <w:spacing w:before="100" w:beforeAutospacing="1" w:after="100" w:afterAutospacing="1"/>
        <w:rPr>
          <w:rFonts w:asciiTheme="minorHAnsi" w:eastAsiaTheme="minorHAnsi" w:hAnsiTheme="minorHAnsi" w:cstheme="minorHAnsi"/>
          <w:sz w:val="22"/>
          <w:szCs w:val="22"/>
          <w:lang w:val="en-IN"/>
        </w:rPr>
      </w:pPr>
      <w:r w:rsidRPr="00B96AEB">
        <w:rPr>
          <w:rFonts w:asciiTheme="minorHAnsi" w:eastAsiaTheme="minorHAnsi" w:hAnsiTheme="minorHAnsi" w:cstheme="minorHAnsi"/>
          <w:sz w:val="22"/>
          <w:szCs w:val="22"/>
          <w:lang w:val="en-IN"/>
        </w:rPr>
        <w:t>Bachelor’s degree in Engineering (Computer Science / E&amp;TC / related discipline).</w:t>
      </w:r>
    </w:p>
    <w:p w14:paraId="428224A8" w14:textId="77777777" w:rsidR="00BB6DAF" w:rsidRPr="00B96AEB" w:rsidRDefault="00BB6DAF" w:rsidP="00BB6DAF">
      <w:pPr>
        <w:pStyle w:val="NoSpacing"/>
        <w:rPr>
          <w:rFonts w:cstheme="minorHAnsi"/>
          <w:vanish/>
        </w:rPr>
      </w:pPr>
      <w:r w:rsidRPr="00B96AEB">
        <w:rPr>
          <w:rFonts w:cstheme="minorHAnsi"/>
          <w:vanish/>
        </w:rPr>
        <w:t>Top of Form</w:t>
      </w:r>
    </w:p>
    <w:p w14:paraId="15C519F9" w14:textId="77777777" w:rsidR="00BB6DAF" w:rsidRPr="00B96AEB" w:rsidRDefault="00BB6DAF" w:rsidP="00BB6DAF">
      <w:pPr>
        <w:pStyle w:val="NoSpacing"/>
        <w:rPr>
          <w:rFonts w:cstheme="minorHAnsi"/>
          <w:vanish/>
        </w:rPr>
      </w:pPr>
      <w:r w:rsidRPr="00B96AEB">
        <w:rPr>
          <w:rFonts w:cstheme="minorHAnsi"/>
          <w:vanish/>
        </w:rPr>
        <w:t>Bottom of Form</w:t>
      </w:r>
    </w:p>
    <w:p w14:paraId="013C0CF0" w14:textId="4582303C" w:rsidR="00E4157E" w:rsidRPr="00B96AEB" w:rsidRDefault="00E4157E" w:rsidP="00BB6DAF">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8C1A40"/>
    <w:multiLevelType w:val="hybridMultilevel"/>
    <w:tmpl w:val="90184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B84033"/>
    <w:multiLevelType w:val="multilevel"/>
    <w:tmpl w:val="6E4E2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A10868"/>
    <w:multiLevelType w:val="multilevel"/>
    <w:tmpl w:val="668C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E93B59"/>
    <w:multiLevelType w:val="multilevel"/>
    <w:tmpl w:val="1BE46F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0A539D"/>
    <w:multiLevelType w:val="multilevel"/>
    <w:tmpl w:val="FB64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5377F6"/>
    <w:multiLevelType w:val="multilevel"/>
    <w:tmpl w:val="B4128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DF4C05"/>
    <w:multiLevelType w:val="multilevel"/>
    <w:tmpl w:val="445CE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5D1007F"/>
    <w:multiLevelType w:val="hybridMultilevel"/>
    <w:tmpl w:val="6FEC2E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6BC3A3A"/>
    <w:multiLevelType w:val="multilevel"/>
    <w:tmpl w:val="0AEC63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B2F621C"/>
    <w:multiLevelType w:val="multilevel"/>
    <w:tmpl w:val="1EE22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32116F45"/>
    <w:multiLevelType w:val="multilevel"/>
    <w:tmpl w:val="0C94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68446E"/>
    <w:multiLevelType w:val="multilevel"/>
    <w:tmpl w:val="F4F2A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43045E"/>
    <w:multiLevelType w:val="multilevel"/>
    <w:tmpl w:val="8FB21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0C01C1"/>
    <w:multiLevelType w:val="multilevel"/>
    <w:tmpl w:val="0B16C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43977F8"/>
    <w:multiLevelType w:val="multilevel"/>
    <w:tmpl w:val="70A6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CB258C"/>
    <w:multiLevelType w:val="multilevel"/>
    <w:tmpl w:val="4DB6B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4637A0"/>
    <w:multiLevelType w:val="multilevel"/>
    <w:tmpl w:val="48CC28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EF537F"/>
    <w:multiLevelType w:val="multilevel"/>
    <w:tmpl w:val="F20A1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5C6474"/>
    <w:multiLevelType w:val="multilevel"/>
    <w:tmpl w:val="1EFAE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F77415"/>
    <w:multiLevelType w:val="hybridMultilevel"/>
    <w:tmpl w:val="2BAA8C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5462F06"/>
    <w:multiLevelType w:val="multilevel"/>
    <w:tmpl w:val="5C8CE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4F5A75"/>
    <w:multiLevelType w:val="multilevel"/>
    <w:tmpl w:val="07746F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2734CB"/>
    <w:multiLevelType w:val="multilevel"/>
    <w:tmpl w:val="3B6AC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397A8B"/>
    <w:multiLevelType w:val="multilevel"/>
    <w:tmpl w:val="F970E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34"/>
  </w:num>
  <w:num w:numId="2" w16cid:durableId="1372149691">
    <w:abstractNumId w:val="36"/>
  </w:num>
  <w:num w:numId="3" w16cid:durableId="1197740111">
    <w:abstractNumId w:val="39"/>
  </w:num>
  <w:num w:numId="4" w16cid:durableId="1033654804">
    <w:abstractNumId w:val="32"/>
  </w:num>
  <w:num w:numId="5" w16cid:durableId="1589339158">
    <w:abstractNumId w:val="38"/>
  </w:num>
  <w:num w:numId="6" w16cid:durableId="112795985">
    <w:abstractNumId w:val="0"/>
  </w:num>
  <w:num w:numId="7" w16cid:durableId="653409650">
    <w:abstractNumId w:val="1"/>
  </w:num>
  <w:num w:numId="8" w16cid:durableId="1028793831">
    <w:abstractNumId w:val="22"/>
  </w:num>
  <w:num w:numId="9" w16cid:durableId="2068336839">
    <w:abstractNumId w:val="25"/>
  </w:num>
  <w:num w:numId="10" w16cid:durableId="695694226">
    <w:abstractNumId w:val="10"/>
  </w:num>
  <w:num w:numId="11" w16cid:durableId="813988257">
    <w:abstractNumId w:val="9"/>
  </w:num>
  <w:num w:numId="12" w16cid:durableId="1077288327">
    <w:abstractNumId w:val="28"/>
  </w:num>
  <w:num w:numId="13" w16cid:durableId="1405106160">
    <w:abstractNumId w:val="11"/>
  </w:num>
  <w:num w:numId="14" w16cid:durableId="1732657877">
    <w:abstractNumId w:val="12"/>
  </w:num>
  <w:num w:numId="15" w16cid:durableId="887373832">
    <w:abstractNumId w:val="17"/>
  </w:num>
  <w:num w:numId="16" w16cid:durableId="1199660611">
    <w:abstractNumId w:val="15"/>
  </w:num>
  <w:num w:numId="17" w16cid:durableId="660351535">
    <w:abstractNumId w:val="35"/>
  </w:num>
  <w:num w:numId="18" w16cid:durableId="1141465495">
    <w:abstractNumId w:val="13"/>
  </w:num>
  <w:num w:numId="19" w16cid:durableId="2023242472">
    <w:abstractNumId w:val="2"/>
  </w:num>
  <w:num w:numId="20" w16cid:durableId="1697075415">
    <w:abstractNumId w:val="5"/>
  </w:num>
  <w:num w:numId="21" w16cid:durableId="668753311">
    <w:abstractNumId w:val="30"/>
  </w:num>
  <w:num w:numId="22" w16cid:durableId="1320697268">
    <w:abstractNumId w:val="20"/>
  </w:num>
  <w:num w:numId="23" w16cid:durableId="663315746">
    <w:abstractNumId w:val="23"/>
  </w:num>
  <w:num w:numId="24" w16cid:durableId="2065833218">
    <w:abstractNumId w:val="4"/>
  </w:num>
  <w:num w:numId="25" w16cid:durableId="913515202">
    <w:abstractNumId w:val="6"/>
  </w:num>
  <w:num w:numId="26" w16cid:durableId="511457242">
    <w:abstractNumId w:val="16"/>
  </w:num>
  <w:num w:numId="27" w16cid:durableId="1008675522">
    <w:abstractNumId w:val="37"/>
  </w:num>
  <w:num w:numId="28" w16cid:durableId="934631328">
    <w:abstractNumId w:val="31"/>
  </w:num>
  <w:num w:numId="29" w16cid:durableId="694885664">
    <w:abstractNumId w:val="29"/>
  </w:num>
  <w:num w:numId="30" w16cid:durableId="814640003">
    <w:abstractNumId w:val="3"/>
  </w:num>
  <w:num w:numId="31" w16cid:durableId="1112898342">
    <w:abstractNumId w:val="27"/>
  </w:num>
  <w:num w:numId="32" w16cid:durableId="701563600">
    <w:abstractNumId w:val="19"/>
  </w:num>
  <w:num w:numId="33" w16cid:durableId="564025043">
    <w:abstractNumId w:val="8"/>
  </w:num>
  <w:num w:numId="34" w16cid:durableId="1896548944">
    <w:abstractNumId w:val="7"/>
  </w:num>
  <w:num w:numId="35" w16cid:durableId="264264503">
    <w:abstractNumId w:val="21"/>
  </w:num>
  <w:num w:numId="36" w16cid:durableId="462969265">
    <w:abstractNumId w:val="33"/>
  </w:num>
  <w:num w:numId="37" w16cid:durableId="173493000">
    <w:abstractNumId w:val="14"/>
  </w:num>
  <w:num w:numId="38" w16cid:durableId="596519426">
    <w:abstractNumId w:val="24"/>
  </w:num>
  <w:num w:numId="39" w16cid:durableId="74667655">
    <w:abstractNumId w:val="26"/>
  </w:num>
  <w:num w:numId="40" w16cid:durableId="1438787849">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8245A"/>
    <w:rsid w:val="000A3050"/>
    <w:rsid w:val="000A579C"/>
    <w:rsid w:val="000B7A5A"/>
    <w:rsid w:val="000C4E63"/>
    <w:rsid w:val="000E0F3D"/>
    <w:rsid w:val="000F45D3"/>
    <w:rsid w:val="000F6B44"/>
    <w:rsid w:val="001044F6"/>
    <w:rsid w:val="001220EA"/>
    <w:rsid w:val="00123D81"/>
    <w:rsid w:val="001302EE"/>
    <w:rsid w:val="00131C53"/>
    <w:rsid w:val="001351D3"/>
    <w:rsid w:val="00141E0F"/>
    <w:rsid w:val="00151ED3"/>
    <w:rsid w:val="00155968"/>
    <w:rsid w:val="0016035C"/>
    <w:rsid w:val="001636EF"/>
    <w:rsid w:val="001638B3"/>
    <w:rsid w:val="00171625"/>
    <w:rsid w:val="001760A3"/>
    <w:rsid w:val="00176D28"/>
    <w:rsid w:val="00177620"/>
    <w:rsid w:val="00180924"/>
    <w:rsid w:val="00183430"/>
    <w:rsid w:val="001840AD"/>
    <w:rsid w:val="00192B9D"/>
    <w:rsid w:val="00194678"/>
    <w:rsid w:val="00194FE0"/>
    <w:rsid w:val="0019631A"/>
    <w:rsid w:val="001A682C"/>
    <w:rsid w:val="001B66AE"/>
    <w:rsid w:val="001C29CF"/>
    <w:rsid w:val="001C5487"/>
    <w:rsid w:val="001D13D2"/>
    <w:rsid w:val="001F1629"/>
    <w:rsid w:val="001F69C5"/>
    <w:rsid w:val="00201D65"/>
    <w:rsid w:val="00205DC3"/>
    <w:rsid w:val="00206B8D"/>
    <w:rsid w:val="002126FE"/>
    <w:rsid w:val="002157AD"/>
    <w:rsid w:val="002171EA"/>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3F00"/>
    <w:rsid w:val="002B5895"/>
    <w:rsid w:val="002C1C2A"/>
    <w:rsid w:val="002C6EBA"/>
    <w:rsid w:val="002C780D"/>
    <w:rsid w:val="002D10FC"/>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5520"/>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9345D"/>
    <w:rsid w:val="003A3D57"/>
    <w:rsid w:val="003A7CDF"/>
    <w:rsid w:val="003B4CC5"/>
    <w:rsid w:val="003B746C"/>
    <w:rsid w:val="003D1532"/>
    <w:rsid w:val="003D6729"/>
    <w:rsid w:val="003D7FB9"/>
    <w:rsid w:val="003E208B"/>
    <w:rsid w:val="003E4ECB"/>
    <w:rsid w:val="003F02E3"/>
    <w:rsid w:val="00443309"/>
    <w:rsid w:val="00443C0E"/>
    <w:rsid w:val="00446CAF"/>
    <w:rsid w:val="00447A7F"/>
    <w:rsid w:val="004635BC"/>
    <w:rsid w:val="00465BAE"/>
    <w:rsid w:val="004674AA"/>
    <w:rsid w:val="00471586"/>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4F6F83"/>
    <w:rsid w:val="005006A1"/>
    <w:rsid w:val="00502A44"/>
    <w:rsid w:val="00503EBA"/>
    <w:rsid w:val="00514CA9"/>
    <w:rsid w:val="0053402D"/>
    <w:rsid w:val="0054465F"/>
    <w:rsid w:val="0056430E"/>
    <w:rsid w:val="00570068"/>
    <w:rsid w:val="00571B8D"/>
    <w:rsid w:val="00584DE7"/>
    <w:rsid w:val="00587265"/>
    <w:rsid w:val="00594B14"/>
    <w:rsid w:val="005A0737"/>
    <w:rsid w:val="005A1421"/>
    <w:rsid w:val="005B04AB"/>
    <w:rsid w:val="005B2F30"/>
    <w:rsid w:val="005B4CC9"/>
    <w:rsid w:val="005B744D"/>
    <w:rsid w:val="005C347D"/>
    <w:rsid w:val="005C59D9"/>
    <w:rsid w:val="005D09C9"/>
    <w:rsid w:val="005D240A"/>
    <w:rsid w:val="005D5C34"/>
    <w:rsid w:val="005D69C9"/>
    <w:rsid w:val="005E3766"/>
    <w:rsid w:val="005E5FAB"/>
    <w:rsid w:val="005F05A5"/>
    <w:rsid w:val="005F1CC2"/>
    <w:rsid w:val="005F6411"/>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62345"/>
    <w:rsid w:val="00762A21"/>
    <w:rsid w:val="00766C2B"/>
    <w:rsid w:val="00781379"/>
    <w:rsid w:val="0078749B"/>
    <w:rsid w:val="00793B05"/>
    <w:rsid w:val="007B717C"/>
    <w:rsid w:val="007C037F"/>
    <w:rsid w:val="007C56A5"/>
    <w:rsid w:val="007D466A"/>
    <w:rsid w:val="007E5916"/>
    <w:rsid w:val="007E5CDD"/>
    <w:rsid w:val="007E76E7"/>
    <w:rsid w:val="007F09E8"/>
    <w:rsid w:val="007F5CA4"/>
    <w:rsid w:val="00801920"/>
    <w:rsid w:val="00807393"/>
    <w:rsid w:val="00811DAD"/>
    <w:rsid w:val="00820AE5"/>
    <w:rsid w:val="00820C72"/>
    <w:rsid w:val="00823EEB"/>
    <w:rsid w:val="00825B19"/>
    <w:rsid w:val="00832261"/>
    <w:rsid w:val="008329F5"/>
    <w:rsid w:val="00835A8C"/>
    <w:rsid w:val="00850C77"/>
    <w:rsid w:val="00876BB1"/>
    <w:rsid w:val="008810D7"/>
    <w:rsid w:val="0088246D"/>
    <w:rsid w:val="00887E4A"/>
    <w:rsid w:val="00887E7C"/>
    <w:rsid w:val="008942B1"/>
    <w:rsid w:val="00894380"/>
    <w:rsid w:val="008A6547"/>
    <w:rsid w:val="008C27EA"/>
    <w:rsid w:val="008C3340"/>
    <w:rsid w:val="008C4063"/>
    <w:rsid w:val="008D14C4"/>
    <w:rsid w:val="008D405D"/>
    <w:rsid w:val="008E2335"/>
    <w:rsid w:val="008E344A"/>
    <w:rsid w:val="008E5D99"/>
    <w:rsid w:val="008F5B56"/>
    <w:rsid w:val="00902FEA"/>
    <w:rsid w:val="00903D30"/>
    <w:rsid w:val="00911E28"/>
    <w:rsid w:val="00913E6D"/>
    <w:rsid w:val="00922F54"/>
    <w:rsid w:val="009255E3"/>
    <w:rsid w:val="00946AAD"/>
    <w:rsid w:val="00950885"/>
    <w:rsid w:val="00956632"/>
    <w:rsid w:val="00962C0C"/>
    <w:rsid w:val="009708BC"/>
    <w:rsid w:val="009773C7"/>
    <w:rsid w:val="00983082"/>
    <w:rsid w:val="009862C2"/>
    <w:rsid w:val="00987CAF"/>
    <w:rsid w:val="009B11C4"/>
    <w:rsid w:val="009B168B"/>
    <w:rsid w:val="009B34BC"/>
    <w:rsid w:val="009B4045"/>
    <w:rsid w:val="009B4F72"/>
    <w:rsid w:val="009B72C0"/>
    <w:rsid w:val="009C045F"/>
    <w:rsid w:val="009C17A7"/>
    <w:rsid w:val="009D0C02"/>
    <w:rsid w:val="009E660B"/>
    <w:rsid w:val="009F4A3C"/>
    <w:rsid w:val="009F6B0E"/>
    <w:rsid w:val="00A115AF"/>
    <w:rsid w:val="00A2058D"/>
    <w:rsid w:val="00A24D6C"/>
    <w:rsid w:val="00A55A0A"/>
    <w:rsid w:val="00A656ED"/>
    <w:rsid w:val="00A746CC"/>
    <w:rsid w:val="00A77455"/>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594C"/>
    <w:rsid w:val="00B96AEB"/>
    <w:rsid w:val="00B97302"/>
    <w:rsid w:val="00BA2068"/>
    <w:rsid w:val="00BA741A"/>
    <w:rsid w:val="00BB29DA"/>
    <w:rsid w:val="00BB6DAF"/>
    <w:rsid w:val="00BC32CA"/>
    <w:rsid w:val="00BD3AAB"/>
    <w:rsid w:val="00BE1CB3"/>
    <w:rsid w:val="00BF4AC8"/>
    <w:rsid w:val="00C20FFA"/>
    <w:rsid w:val="00C3291E"/>
    <w:rsid w:val="00C350A0"/>
    <w:rsid w:val="00C45850"/>
    <w:rsid w:val="00C45C0E"/>
    <w:rsid w:val="00C46FD1"/>
    <w:rsid w:val="00C472A0"/>
    <w:rsid w:val="00C73BFB"/>
    <w:rsid w:val="00C7699E"/>
    <w:rsid w:val="00C77ACD"/>
    <w:rsid w:val="00C837EF"/>
    <w:rsid w:val="00C90635"/>
    <w:rsid w:val="00CA06FB"/>
    <w:rsid w:val="00CD5D6B"/>
    <w:rsid w:val="00CD634F"/>
    <w:rsid w:val="00CF09B5"/>
    <w:rsid w:val="00CF624B"/>
    <w:rsid w:val="00D014B9"/>
    <w:rsid w:val="00D251D6"/>
    <w:rsid w:val="00D261C7"/>
    <w:rsid w:val="00D35533"/>
    <w:rsid w:val="00D40D48"/>
    <w:rsid w:val="00D560BA"/>
    <w:rsid w:val="00D63302"/>
    <w:rsid w:val="00D63FFE"/>
    <w:rsid w:val="00D65C63"/>
    <w:rsid w:val="00D85E9B"/>
    <w:rsid w:val="00D8771C"/>
    <w:rsid w:val="00D90C11"/>
    <w:rsid w:val="00D93C83"/>
    <w:rsid w:val="00D9755F"/>
    <w:rsid w:val="00DA2A21"/>
    <w:rsid w:val="00DB45D1"/>
    <w:rsid w:val="00DC14F6"/>
    <w:rsid w:val="00DC2DC6"/>
    <w:rsid w:val="00DD7D2E"/>
    <w:rsid w:val="00DE6E38"/>
    <w:rsid w:val="00E04997"/>
    <w:rsid w:val="00E234CC"/>
    <w:rsid w:val="00E4157E"/>
    <w:rsid w:val="00E4181F"/>
    <w:rsid w:val="00E42574"/>
    <w:rsid w:val="00E471CD"/>
    <w:rsid w:val="00E53B8F"/>
    <w:rsid w:val="00E54249"/>
    <w:rsid w:val="00E70D74"/>
    <w:rsid w:val="00E7337C"/>
    <w:rsid w:val="00E73674"/>
    <w:rsid w:val="00E75A7C"/>
    <w:rsid w:val="00E76191"/>
    <w:rsid w:val="00E84AD0"/>
    <w:rsid w:val="00E91515"/>
    <w:rsid w:val="00E937E2"/>
    <w:rsid w:val="00E9562C"/>
    <w:rsid w:val="00E961DE"/>
    <w:rsid w:val="00EA099D"/>
    <w:rsid w:val="00EA3649"/>
    <w:rsid w:val="00EA5B90"/>
    <w:rsid w:val="00EC2181"/>
    <w:rsid w:val="00ED79C1"/>
    <w:rsid w:val="00ED7A4E"/>
    <w:rsid w:val="00EE5B86"/>
    <w:rsid w:val="00EF52CC"/>
    <w:rsid w:val="00EF663D"/>
    <w:rsid w:val="00F14FFD"/>
    <w:rsid w:val="00F26F2F"/>
    <w:rsid w:val="00F51619"/>
    <w:rsid w:val="00F54DBA"/>
    <w:rsid w:val="00F55CAF"/>
    <w:rsid w:val="00F67E97"/>
    <w:rsid w:val="00F71545"/>
    <w:rsid w:val="00F716F5"/>
    <w:rsid w:val="00F734D0"/>
    <w:rsid w:val="00F73A79"/>
    <w:rsid w:val="00F76E3C"/>
    <w:rsid w:val="00F771C9"/>
    <w:rsid w:val="00F82904"/>
    <w:rsid w:val="00F83747"/>
    <w:rsid w:val="00F845B0"/>
    <w:rsid w:val="00FA06F9"/>
    <w:rsid w:val="00FA347D"/>
    <w:rsid w:val="00FB14E8"/>
    <w:rsid w:val="00FB7687"/>
    <w:rsid w:val="00FD0FE1"/>
    <w:rsid w:val="00FD23F6"/>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semiHidden/>
    <w:unhideWhenUsed/>
    <w:qFormat/>
    <w:rsid w:val="00B96AE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B6DAF"/>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762345"/>
  </w:style>
  <w:style w:type="character" w:customStyle="1" w:styleId="Heading3Char">
    <w:name w:val="Heading 3 Char"/>
    <w:basedOn w:val="DefaultParagraphFont"/>
    <w:link w:val="Heading3"/>
    <w:uiPriority w:val="9"/>
    <w:semiHidden/>
    <w:rsid w:val="00BB6DAF"/>
    <w:rPr>
      <w:rFonts w:asciiTheme="majorHAnsi" w:eastAsiaTheme="majorEastAsia" w:hAnsiTheme="majorHAnsi" w:cstheme="majorBidi"/>
      <w:color w:val="1F4D78" w:themeColor="accent1" w:themeShade="7F"/>
      <w:sz w:val="24"/>
      <w:szCs w:val="24"/>
      <w:lang w:val="en-US"/>
    </w:rPr>
  </w:style>
  <w:style w:type="character" w:customStyle="1" w:styleId="Heading2Char">
    <w:name w:val="Heading 2 Char"/>
    <w:basedOn w:val="DefaultParagraphFont"/>
    <w:link w:val="Heading2"/>
    <w:uiPriority w:val="9"/>
    <w:semiHidden/>
    <w:rsid w:val="00B96AEB"/>
    <w:rPr>
      <w:rFonts w:asciiTheme="majorHAnsi" w:eastAsiaTheme="majorEastAsia" w:hAnsiTheme="majorHAnsi" w:cstheme="majorBidi"/>
      <w:color w:val="2E74B5"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69733882">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58316840">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40751206b17827ff5c158d5d40e06e53">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43b43b513b3df6649fe99e1441620faa"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2.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3.xml><?xml version="1.0" encoding="utf-8"?>
<ds:datastoreItem xmlns:ds="http://schemas.openxmlformats.org/officeDocument/2006/customXml" ds:itemID="{038DD00A-4A51-4037-B484-7989A0C1A1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790181-4919-47B7-9C18-E4E3B5D87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683</Words>
  <Characters>4641</Characters>
  <Application>Microsoft Office Word</Application>
  <DocSecurity>0</DocSecurity>
  <Lines>9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8</cp:revision>
  <dcterms:created xsi:type="dcterms:W3CDTF">2025-12-31T06:37:00Z</dcterms:created>
  <dcterms:modified xsi:type="dcterms:W3CDTF">2026-01-30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b608302c625bd43fd83dec643f0b7ac8754ce6588808cb0033e852514cba15ad</vt:lpwstr>
  </property>
  <property fmtid="{D5CDD505-2E9C-101B-9397-08002B2CF9AE}" pid="4" name="MediaServiceImageTags">
    <vt:lpwstr/>
  </property>
  <property fmtid="{D5CDD505-2E9C-101B-9397-08002B2CF9AE}" pid="5" name="Order">
    <vt:r8>247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